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749B" w:rsidRPr="003B5577" w:rsidRDefault="003B5577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noProof/>
          <w:sz w:val="20"/>
          <w:szCs w:val="20"/>
          <w:lang w:val="sr-Cyrl-CS"/>
        </w:rPr>
      </w:pPr>
      <w:r>
        <w:rPr>
          <w:rFonts w:ascii="Arial" w:hAnsi="Arial" w:cs="Arial"/>
          <w:b/>
          <w:noProof/>
          <w:szCs w:val="24"/>
          <w:lang w:val="sr-Cyrl-CS"/>
        </w:rPr>
        <w:t>ОБРАЗАЦ</w:t>
      </w:r>
    </w:p>
    <w:p w:rsidR="0057749B" w:rsidRPr="003B5577" w:rsidRDefault="0057749B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Cyrl-CS"/>
        </w:rPr>
      </w:pP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978"/>
        <w:gridCol w:w="5598"/>
      </w:tblGrid>
      <w:tr w:rsidR="0057749B" w:rsidRPr="003B5577" w:rsidTr="000F05ED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57749B" w:rsidRPr="003B5577" w:rsidRDefault="003B5577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8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ИЗВЈЕШТАЈ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АНАЛИЗ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УТИЦАЈ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ЛОКАЛ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Cyrl-CS"/>
              </w:rPr>
              <w:t>САМОУПРАВЕ</w:t>
            </w:r>
          </w:p>
        </w:tc>
      </w:tr>
      <w:tr w:rsidR="0057749B" w:rsidRPr="003B5577" w:rsidTr="000F05ED">
        <w:tc>
          <w:tcPr>
            <w:tcW w:w="3978" w:type="dxa"/>
            <w:shd w:val="clear" w:color="auto" w:fill="D2EAF1"/>
          </w:tcPr>
          <w:p w:rsidR="0057749B" w:rsidRPr="003B5577" w:rsidRDefault="003B5577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АГАЧ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</w:p>
        </w:tc>
        <w:tc>
          <w:tcPr>
            <w:tcW w:w="5598" w:type="dxa"/>
            <w:shd w:val="clear" w:color="auto" w:fill="D2EAF1"/>
          </w:tcPr>
          <w:p w:rsidR="0057749B" w:rsidRPr="003B5577" w:rsidRDefault="003B5577" w:rsidP="00FB5EE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Предсједник</w:t>
            </w:r>
            <w:r w:rsidR="0057749B" w:rsidRPr="003B557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Општине</w:t>
            </w:r>
            <w:r w:rsidR="0057749B" w:rsidRPr="003B557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</w:p>
        </w:tc>
      </w:tr>
      <w:tr w:rsidR="0057749B" w:rsidRPr="003B5577" w:rsidTr="000F05ED">
        <w:tc>
          <w:tcPr>
            <w:tcW w:w="3978" w:type="dxa"/>
          </w:tcPr>
          <w:p w:rsidR="0057749B" w:rsidRPr="003B5577" w:rsidRDefault="003B5577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ИВ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</w:p>
        </w:tc>
        <w:tc>
          <w:tcPr>
            <w:tcW w:w="5598" w:type="dxa"/>
          </w:tcPr>
          <w:p w:rsidR="0057749B" w:rsidRPr="003B5577" w:rsidRDefault="003B5577" w:rsidP="00721E1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Предлог</w:t>
            </w:r>
            <w:r w:rsidR="0057749B" w:rsidRPr="003B557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Одлуке</w:t>
            </w:r>
            <w:r w:rsidR="0057749B" w:rsidRPr="003B557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57749B" w:rsidRPr="003B557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образовању</w:t>
            </w:r>
            <w:r w:rsidR="00721E1A" w:rsidRPr="003B557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Савјета</w:t>
            </w:r>
            <w:r w:rsidR="00721E1A" w:rsidRPr="003B557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721E1A" w:rsidRPr="003B5577"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/>
                <w:sz w:val="20"/>
                <w:szCs w:val="20"/>
                <w:lang w:val="sr-Cyrl-CS"/>
              </w:rPr>
              <w:t>спорт</w:t>
            </w:r>
          </w:p>
        </w:tc>
      </w:tr>
      <w:tr w:rsidR="0057749B" w:rsidRPr="003B5577" w:rsidTr="000F05ED">
        <w:tc>
          <w:tcPr>
            <w:tcW w:w="9576" w:type="dxa"/>
            <w:gridSpan w:val="2"/>
            <w:shd w:val="clear" w:color="auto" w:fill="D2EAF1"/>
          </w:tcPr>
          <w:p w:rsidR="0057749B" w:rsidRPr="003B5577" w:rsidRDefault="0057749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1.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ње</w:t>
            </w: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љедиц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хтје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)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жавн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вес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конск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шки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кументи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ој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ступа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едб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жавн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ој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јеч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опствени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длежности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несен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вјерен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б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јеш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менз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еб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зроц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љедиц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штеће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чин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ој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ц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</w:t>
            </w:r>
          </w:p>
          <w:p w:rsidR="0057749B" w:rsidRPr="003B5577" w:rsidRDefault="003B5577" w:rsidP="003B557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олуира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ез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мј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q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?</w:t>
            </w:r>
          </w:p>
        </w:tc>
      </w:tr>
      <w:tr w:rsidR="0057749B" w:rsidRPr="003B5577" w:rsidTr="000F05ED">
        <w:tc>
          <w:tcPr>
            <w:tcW w:w="9576" w:type="dxa"/>
            <w:gridSpan w:val="2"/>
          </w:tcPr>
          <w:p w:rsidR="0057749B" w:rsidRPr="003B5577" w:rsidRDefault="003B5577" w:rsidP="00E8076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ај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едиц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хтје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)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жавн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721E1A" w:rsidRPr="003B5577" w:rsidRDefault="003B5577" w:rsidP="00721E1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в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нов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држан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ла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19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кон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у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ужбен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ст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"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р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44/18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123/21)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лан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7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в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1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ачк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13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лан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38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в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1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ачк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кон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ј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ужбен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ст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"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р. 2/18, 34/19, 38/20,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50/22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и 84/22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)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лан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35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в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1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ачк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лан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38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в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1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т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ужбен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ст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–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ск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“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рој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31/18)</w:t>
            </w:r>
            <w:r w:rsidR="00F710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FF782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ступ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едб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ржавн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ећ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лиж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ед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т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FF782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јеч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опствени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длежности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721E1A" w:rsidRPr="003B5577" w:rsidRDefault="003B5577" w:rsidP="00721E1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б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ијед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пјеш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њ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ласт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азећ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ињениц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звој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ењ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угорочан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ес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ем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ог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кумент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иједић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услов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његов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ован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ск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звој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4210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једнак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менз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</w:p>
          <w:p w:rsidR="0057749B" w:rsidRPr="003B5577" w:rsidRDefault="003B5577" w:rsidP="00721E1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ста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упку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прем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х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шких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куменат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ликом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ијег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прав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длежан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м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учно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вјетодавно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ијело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итањим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ласт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721E1A" w:rsidRPr="003B5577" w:rsidRDefault="003B5577" w:rsidP="00C458F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едиц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спорен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звој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ење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ском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воу</w:t>
            </w:r>
            <w:r w:rsidR="00721E1A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755B66" w:rsidRPr="003B5577" w:rsidRDefault="003B5577" w:rsidP="00755B66">
            <w:pPr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бог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сталог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штећен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ск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т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: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ск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ациј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ск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лубов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о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новништво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јелин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</w:p>
          <w:p w:rsidR="0057749B" w:rsidRDefault="003B5577" w:rsidP="003B5577">
            <w:pPr>
              <w:numPr>
                <w:ilvl w:val="0"/>
                <w:numId w:val="13"/>
              </w:numPr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учај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q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шло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гнациј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развоја спорта у општини Никшић, 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RS"/>
              </w:rPr>
              <w:t xml:space="preserve">не би се 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дили</w:t>
            </w:r>
            <w:r w:rsidR="00836AA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услови</w:t>
            </w:r>
            <w:r w:rsidR="00836AA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836AA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његов</w:t>
            </w:r>
            <w:r w:rsidR="00836AA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ован</w:t>
            </w:r>
            <w:r w:rsidR="00836AA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836AA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ски</w:t>
            </w:r>
            <w:r w:rsidR="00836AA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развој, дошло би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 стагнације промовисањ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дравих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илов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ивот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,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као и до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раст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алољетничк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ликвенциј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олест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висност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3B5577" w:rsidRPr="003B5577" w:rsidRDefault="003B5577" w:rsidP="003B5577">
            <w:pPr>
              <w:spacing w:before="120"/>
              <w:ind w:left="629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57749B" w:rsidRPr="003B5577" w:rsidTr="000F05ED">
        <w:tc>
          <w:tcPr>
            <w:tcW w:w="9576" w:type="dxa"/>
            <w:gridSpan w:val="2"/>
            <w:shd w:val="clear" w:color="auto" w:fill="D2EAF1"/>
          </w:tcPr>
          <w:p w:rsidR="0057749B" w:rsidRPr="003B5577" w:rsidRDefault="0057749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 xml:space="preserve">2.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иж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и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AE5F4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л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у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говор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ефиниса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у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</w:tc>
      </w:tr>
      <w:tr w:rsidR="0057749B" w:rsidRPr="003B5577" w:rsidTr="000F05ED">
        <w:tc>
          <w:tcPr>
            <w:tcW w:w="9576" w:type="dxa"/>
            <w:gridSpan w:val="2"/>
          </w:tcPr>
          <w:p w:rsidR="0057749B" w:rsidRPr="003B5577" w:rsidRDefault="003B5577" w:rsidP="00755B6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звој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ењ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ивањ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услов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његов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ован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ск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звој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755B6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у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еж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“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ј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днакос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ог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</w:p>
        </w:tc>
      </w:tr>
      <w:tr w:rsidR="0057749B" w:rsidRPr="003B5577" w:rsidTr="000F05ED">
        <w:tc>
          <w:tcPr>
            <w:tcW w:w="9576" w:type="dxa"/>
            <w:gridSpan w:val="2"/>
            <w:shd w:val="clear" w:color="auto" w:fill="D2EAF1"/>
          </w:tcPr>
          <w:p w:rsidR="0057749B" w:rsidRPr="003B5577" w:rsidRDefault="0057749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3.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шт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опходан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-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у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пуњава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ава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вијек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б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зматра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q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поручљив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регулатор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и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ој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аве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ог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.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злож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ферира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мензиј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ферира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у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од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ност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: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еђ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ци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</w:tc>
      </w:tr>
      <w:tr w:rsidR="0057749B" w:rsidRPr="003B5577" w:rsidTr="000F05ED">
        <w:tc>
          <w:tcPr>
            <w:tcW w:w="9576" w:type="dxa"/>
            <w:gridSpan w:val="2"/>
          </w:tcPr>
          <w:p w:rsidR="00755B66" w:rsidRPr="003B5577" w:rsidRDefault="003B5577" w:rsidP="00755B6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шт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ећ</w:t>
            </w:r>
            <w:r w:rsidR="0057749B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ведено</w:t>
            </w:r>
            <w:r w:rsidR="0057749B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ај</w:t>
            </w:r>
            <w:r w:rsidR="0057749B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57749B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опходан</w:t>
            </w:r>
            <w:r w:rsidR="0057749B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57749B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</w:t>
            </w:r>
            <w:r w:rsidR="0057749B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дило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ње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а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и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дили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услови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његов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ован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ски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звој</w:t>
            </w:r>
            <w:r w:rsidR="00755B66" w:rsidRP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1D364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јважн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ажљив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луша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њихо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хтје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реб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ских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ат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уж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опходн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уч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моћ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шк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703364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пуњава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ављен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ућ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тус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q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ME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циј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836AA6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вље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вноправан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ложај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ц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ачн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у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учн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шк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ви</w:t>
            </w:r>
            <w:r w:rsidR="00836AA6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RS"/>
              </w:rPr>
              <w:t>м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ским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тим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им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ским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ским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ацијам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.</w:t>
            </w:r>
          </w:p>
        </w:tc>
      </w:tr>
      <w:tr w:rsidR="0057749B" w:rsidRPr="003B5577" w:rsidTr="000F05ED">
        <w:tc>
          <w:tcPr>
            <w:tcW w:w="9576" w:type="dxa"/>
            <w:gridSpan w:val="2"/>
            <w:shd w:val="clear" w:color="auto" w:fill="D2EAF1"/>
          </w:tcPr>
          <w:p w:rsidR="0057749B" w:rsidRPr="003B5577" w:rsidRDefault="0057749B" w:rsidP="009A166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4.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нализа</w:t>
            </w: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а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г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јвјероватн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ењ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-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броја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гатив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рект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рект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ењ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а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гатив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ирект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рект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штед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азва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ађани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вред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рочит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али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њи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узећи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љедиц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равдава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н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вор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жа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вара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ов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вредн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ат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жишт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жиш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куренциј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је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дминистративн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терећењ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знис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аријер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57749B" w:rsidP="000F05ED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57749B" w:rsidRPr="003B5577" w:rsidTr="000F05ED">
        <w:tc>
          <w:tcPr>
            <w:tcW w:w="9576" w:type="dxa"/>
            <w:gridSpan w:val="2"/>
          </w:tcPr>
          <w:p w:rsidR="00755B66" w:rsidRPr="003B5577" w:rsidRDefault="003B5577" w:rsidP="00836A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ж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еб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јеш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дан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начајн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бле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ком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о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постојањ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учно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вјетодавног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ијел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кретат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ицијатив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ивност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490EE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ђењ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слов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звој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тваривањ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авног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терес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ласт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ат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нализир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њ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шој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о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ј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ишљењ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чествује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ради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х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тегиј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езаних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ску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јелатност</w:t>
            </w:r>
            <w:r w:rsidR="00755B66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5604C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јешењ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ма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ебан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</w:p>
          <w:p w:rsidR="0057749B" w:rsidRPr="003B5577" w:rsidRDefault="003B5577" w:rsidP="005604C1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зрокова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датк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ализац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490EE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џет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носу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ко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2.0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00,00 €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сечно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о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даци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е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сечну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кнаду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д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ланова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вјета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A15167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</w:p>
          <w:p w:rsidR="0057749B" w:rsidRPr="003B5577" w:rsidRDefault="003B5577" w:rsidP="005604C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зитив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ледиц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равдава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вор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>Пропис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жа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вара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ов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вредн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бјекат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жишт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жиш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куренциј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57749B" w:rsidP="00B25D29">
            <w:pPr>
              <w:pStyle w:val="ListParagraph"/>
              <w:autoSpaceDE w:val="0"/>
              <w:autoSpaceDN w:val="0"/>
              <w:adjustRightInd w:val="0"/>
              <w:spacing w:before="120"/>
              <w:ind w:left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57749B" w:rsidRPr="003B5577" w:rsidTr="000F05ED">
        <w:tc>
          <w:tcPr>
            <w:tcW w:w="9576" w:type="dxa"/>
            <w:gridSpan w:val="2"/>
            <w:shd w:val="clear" w:color="auto" w:fill="D2EAF1"/>
          </w:tcPr>
          <w:p w:rsidR="0057749B" w:rsidRPr="003B5577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:rsidR="0057749B" w:rsidRPr="003B5577" w:rsidRDefault="0057749B" w:rsidP="00DB7DAA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5.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јена</w:t>
            </w: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скалног</w:t>
            </w: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цаја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ч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иси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о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реб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е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а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но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е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а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днократ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ок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ређеног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ременског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ерио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злож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опход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ијеђ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екућ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скал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ди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ланира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ред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скал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ди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твар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од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енцијал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сник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ент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сниц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г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ц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зрок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равноправнос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међ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ац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)</w:t>
            </w:r>
          </w:p>
          <w:p w:rsidR="0057749B" w:rsidRPr="003B5577" w:rsidRDefault="0057749B" w:rsidP="00DB7DAA">
            <w:pPr>
              <w:pStyle w:val="ListParagraph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57749B" w:rsidRPr="003B5577" w:rsidTr="000F05ED">
        <w:tc>
          <w:tcPr>
            <w:tcW w:w="9576" w:type="dxa"/>
            <w:gridSpan w:val="2"/>
          </w:tcPr>
          <w:p w:rsidR="0057749B" w:rsidRPr="003B5577" w:rsidRDefault="003B5577" w:rsidP="00DB7DAA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тич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рошко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јењу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ск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дац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ализац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ог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2.0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00,00 €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сечн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но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</w:p>
          <w:p w:rsidR="0057749B" w:rsidRPr="003B5577" w:rsidRDefault="003B5577" w:rsidP="00BF43F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реб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ива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а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ог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BF43F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јеђе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а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д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вјета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тинуира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сечн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но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2.0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00,00 €.</w:t>
            </w:r>
          </w:p>
          <w:p w:rsidR="0057749B" w:rsidRPr="003B5577" w:rsidRDefault="003B5577" w:rsidP="00BF43F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опход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инансијск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редст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ред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ди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езбијеђ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490EE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џет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6F2902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о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ствар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од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окалн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моуправ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р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ор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6F2902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енцијал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сниц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ци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6F2902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уџет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ж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зрок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равноправнос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међ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ушкарац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Cs w:val="0"/>
                <w:noProof/>
                <w:sz w:val="20"/>
                <w:szCs w:val="20"/>
                <w:lang w:val="sr-Cyrl-CS"/>
              </w:rPr>
            </w:pPr>
          </w:p>
        </w:tc>
      </w:tr>
      <w:tr w:rsidR="0057749B" w:rsidRPr="003B5577" w:rsidTr="000F05ED">
        <w:tc>
          <w:tcPr>
            <w:tcW w:w="9576" w:type="dxa"/>
            <w:gridSpan w:val="2"/>
            <w:shd w:val="clear" w:color="auto" w:fill="D2EAF1"/>
          </w:tcPr>
          <w:p w:rsidR="0057749B" w:rsidRPr="003B5577" w:rsidRDefault="0057749B" w:rsidP="00C06EC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6.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интересованих</w:t>
            </w: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на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нач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шћ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кстер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кспертск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шк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нач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уп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интересован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ова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ој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фаз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И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це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ак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ав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а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).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л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ставниц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ск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дружењ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њив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уп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л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азнач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лав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езултат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з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гест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интересован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а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ваће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нос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је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хваће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бразлож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</w:tc>
      </w:tr>
      <w:tr w:rsidR="0057749B" w:rsidRPr="003B5577" w:rsidTr="000F05ED">
        <w:tc>
          <w:tcPr>
            <w:tcW w:w="9576" w:type="dxa"/>
            <w:gridSpan w:val="2"/>
          </w:tcPr>
          <w:p w:rsidR="0057749B" w:rsidRPr="003B5577" w:rsidRDefault="0057749B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:rsidR="0057749B" w:rsidRPr="003B5577" w:rsidRDefault="003B5577" w:rsidP="00615760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прем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ришће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кстерн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кспертск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дршк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854AFE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зврш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ноги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ским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рганизацијама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и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2449FB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ставниц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женск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дружењ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њивих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руп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је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кључе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нсултац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вез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ем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ог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727085" w:rsidRPr="003B5577" w:rsidRDefault="003B5577" w:rsidP="00727085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упку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прем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длога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ј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роведен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упак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авн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справ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р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ради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акту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м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енуј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ручно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авјетодавно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тијело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чиј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доношењ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ј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ребно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чешћ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интересоване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авности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  <w:tr w:rsidR="0057749B" w:rsidRPr="003B5577" w:rsidTr="000F05ED">
        <w:tc>
          <w:tcPr>
            <w:tcW w:w="9576" w:type="dxa"/>
            <w:gridSpan w:val="2"/>
            <w:shd w:val="clear" w:color="auto" w:fill="D2EAF1"/>
          </w:tcPr>
          <w:p w:rsidR="0057749B" w:rsidRPr="003B5577" w:rsidRDefault="0057749B" w:rsidP="00304A2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lastRenderedPageBreak/>
              <w:t xml:space="preserve">7.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ниторинг</w:t>
            </w: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 w:rsid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алуација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тенцијал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прек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? 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лав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катор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јим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пуње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  <w:p w:rsidR="0057749B" w:rsidRPr="003B5577" w:rsidRDefault="003B5577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дужен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ровође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ниторинг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алуац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опис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?</w:t>
            </w:r>
          </w:p>
        </w:tc>
      </w:tr>
      <w:tr w:rsidR="0057749B" w:rsidRPr="003B5577" w:rsidTr="000F05ED">
        <w:tc>
          <w:tcPr>
            <w:tcW w:w="9576" w:type="dxa"/>
            <w:gridSpan w:val="2"/>
          </w:tcPr>
          <w:p w:rsidR="0057749B" w:rsidRPr="003B5577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  <w:p w:rsidR="0057749B" w:rsidRPr="003B5577" w:rsidRDefault="003B5577" w:rsidP="00D775A9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мплементациј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осто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епрек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7F11B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Главн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ндикатор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јере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спуњеност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циљев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напређе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а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у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пштини</w:t>
            </w:r>
            <w:r w:rsidR="00727085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Никшић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3B5577" w:rsidP="00D775A9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ровође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ониторинг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евалуациј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примјен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в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одлук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бић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дужен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екретаријат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за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културу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порт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млад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и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оцијално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старање</w:t>
            </w:r>
            <w:r w:rsidR="0057749B" w:rsidRPr="003B5577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  <w:t>.</w:t>
            </w:r>
          </w:p>
          <w:p w:rsidR="0057749B" w:rsidRPr="003B5577" w:rsidRDefault="0057749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Cyrl-CS"/>
              </w:rPr>
            </w:pPr>
          </w:p>
        </w:tc>
      </w:tr>
    </w:tbl>
    <w:p w:rsidR="0057749B" w:rsidRPr="003B5577" w:rsidRDefault="0057749B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noProof/>
          <w:sz w:val="20"/>
          <w:szCs w:val="20"/>
          <w:lang w:val="sr-Cyrl-CS"/>
        </w:rPr>
      </w:pPr>
    </w:p>
    <w:p w:rsidR="0057749B" w:rsidRPr="003B5577" w:rsidRDefault="0057749B">
      <w:pPr>
        <w:rPr>
          <w:rFonts w:ascii="Arial" w:hAnsi="Arial" w:cs="Arial"/>
          <w:b/>
          <w:noProof/>
          <w:lang w:val="sr-Cyrl-CS"/>
        </w:rPr>
      </w:pPr>
    </w:p>
    <w:p w:rsidR="00727085" w:rsidRPr="003B5577" w:rsidRDefault="00727085">
      <w:pPr>
        <w:rPr>
          <w:rFonts w:ascii="Arial" w:hAnsi="Arial" w:cs="Arial"/>
          <w:b/>
          <w:noProof/>
          <w:lang w:val="sr-Cyrl-CS"/>
        </w:rPr>
      </w:pPr>
    </w:p>
    <w:p w:rsidR="0057749B" w:rsidRPr="003B5577" w:rsidRDefault="00490EEA">
      <w:pPr>
        <w:rPr>
          <w:rFonts w:ascii="Arial" w:hAnsi="Arial" w:cs="Arial"/>
          <w:b/>
          <w:noProof/>
          <w:color w:val="17365D"/>
          <w:lang w:val="sr-Cyrl-CS"/>
        </w:rPr>
      </w:pPr>
      <w:r>
        <w:rPr>
          <w:rFonts w:ascii="Arial" w:hAnsi="Arial" w:cs="Arial"/>
          <w:b/>
          <w:noProof/>
          <w:color w:val="17365D"/>
          <w:lang w:val="sr-Cyrl-CS"/>
        </w:rPr>
        <w:t xml:space="preserve">   </w:t>
      </w:r>
      <w:r w:rsidR="003B5577">
        <w:rPr>
          <w:rFonts w:ascii="Arial" w:hAnsi="Arial" w:cs="Arial"/>
          <w:b/>
          <w:noProof/>
          <w:color w:val="17365D"/>
          <w:lang w:val="sr-Cyrl-CS"/>
        </w:rPr>
        <w:t>Датум</w:t>
      </w:r>
      <w:r w:rsidR="0057749B" w:rsidRPr="003B5577">
        <w:rPr>
          <w:rFonts w:ascii="Arial" w:hAnsi="Arial" w:cs="Arial"/>
          <w:b/>
          <w:noProof/>
          <w:color w:val="17365D"/>
          <w:lang w:val="sr-Cyrl-CS"/>
        </w:rPr>
        <w:t xml:space="preserve"> </w:t>
      </w:r>
      <w:r w:rsidR="003B5577">
        <w:rPr>
          <w:rFonts w:ascii="Arial" w:hAnsi="Arial" w:cs="Arial"/>
          <w:b/>
          <w:noProof/>
          <w:color w:val="17365D"/>
          <w:lang w:val="sr-Cyrl-CS"/>
        </w:rPr>
        <w:t>и</w:t>
      </w:r>
      <w:r w:rsidR="0057749B" w:rsidRPr="003B5577">
        <w:rPr>
          <w:rFonts w:ascii="Arial" w:hAnsi="Arial" w:cs="Arial"/>
          <w:b/>
          <w:noProof/>
          <w:color w:val="17365D"/>
          <w:lang w:val="sr-Cyrl-CS"/>
        </w:rPr>
        <w:t xml:space="preserve"> </w:t>
      </w:r>
      <w:r w:rsidR="003B5577">
        <w:rPr>
          <w:rFonts w:ascii="Arial" w:hAnsi="Arial" w:cs="Arial"/>
          <w:b/>
          <w:noProof/>
          <w:color w:val="17365D"/>
          <w:lang w:val="sr-Cyrl-CS"/>
        </w:rPr>
        <w:t>мјесто</w:t>
      </w:r>
      <w:r w:rsidR="0057749B" w:rsidRPr="003B5577">
        <w:rPr>
          <w:rFonts w:ascii="Arial" w:hAnsi="Arial" w:cs="Arial"/>
          <w:b/>
          <w:noProof/>
          <w:color w:val="17365D"/>
          <w:lang w:val="sr-Cyrl-CS"/>
        </w:rPr>
        <w:tab/>
      </w:r>
      <w:r w:rsidR="0057749B" w:rsidRPr="003B5577">
        <w:rPr>
          <w:rFonts w:ascii="Arial" w:hAnsi="Arial" w:cs="Arial"/>
          <w:b/>
          <w:noProof/>
          <w:color w:val="17365D"/>
          <w:lang w:val="sr-Cyrl-CS"/>
        </w:rPr>
        <w:tab/>
      </w:r>
      <w:r w:rsidR="0057749B" w:rsidRPr="003B5577">
        <w:rPr>
          <w:rFonts w:ascii="Arial" w:hAnsi="Arial" w:cs="Arial"/>
          <w:b/>
          <w:noProof/>
          <w:color w:val="17365D"/>
          <w:lang w:val="sr-Cyrl-CS"/>
        </w:rPr>
        <w:tab/>
      </w:r>
      <w:r w:rsidR="0057749B" w:rsidRPr="003B5577">
        <w:rPr>
          <w:rFonts w:ascii="Arial" w:hAnsi="Arial" w:cs="Arial"/>
          <w:b/>
          <w:noProof/>
          <w:color w:val="17365D"/>
          <w:lang w:val="sr-Cyrl-CS"/>
        </w:rPr>
        <w:tab/>
      </w:r>
      <w:r w:rsidR="0057749B" w:rsidRPr="003B5577">
        <w:rPr>
          <w:rFonts w:ascii="Arial" w:hAnsi="Arial" w:cs="Arial"/>
          <w:b/>
          <w:noProof/>
          <w:color w:val="17365D"/>
          <w:lang w:val="sr-Cyrl-CS"/>
        </w:rPr>
        <w:tab/>
        <w:t xml:space="preserve">                      </w:t>
      </w:r>
      <w:r w:rsidR="00393F62">
        <w:rPr>
          <w:rFonts w:ascii="Arial" w:hAnsi="Arial" w:cs="Arial"/>
          <w:b/>
          <w:noProof/>
          <w:color w:val="17365D"/>
          <w:lang w:val="sr-Cyrl-CS"/>
        </w:rPr>
        <w:t xml:space="preserve">       </w:t>
      </w:r>
      <w:bookmarkStart w:id="0" w:name="_GoBack"/>
      <w:bookmarkEnd w:id="0"/>
      <w:r w:rsidR="00393F62">
        <w:rPr>
          <w:rFonts w:ascii="Arial" w:hAnsi="Arial" w:cs="Arial"/>
          <w:b/>
          <w:noProof/>
          <w:color w:val="17365D"/>
          <w:lang w:val="sr-Latn-ME"/>
        </w:rPr>
        <w:t xml:space="preserve"> </w:t>
      </w:r>
      <w:r w:rsidR="003B5577">
        <w:rPr>
          <w:rFonts w:ascii="Arial" w:hAnsi="Arial" w:cs="Arial"/>
          <w:b/>
          <w:noProof/>
          <w:color w:val="17365D"/>
          <w:lang w:val="sr-Cyrl-CS"/>
        </w:rPr>
        <w:t>СТАРЈЕШИНА</w:t>
      </w:r>
    </w:p>
    <w:p w:rsidR="0057749B" w:rsidRPr="00D87041" w:rsidRDefault="0057749B">
      <w:pPr>
        <w:rPr>
          <w:rFonts w:ascii="Arial" w:hAnsi="Arial" w:cs="Arial"/>
          <w:noProof/>
          <w:color w:val="17365D"/>
          <w:sz w:val="12"/>
          <w:szCs w:val="12"/>
          <w:lang w:val="sr-Cyrl-CS"/>
        </w:rPr>
      </w:pPr>
    </w:p>
    <w:p w:rsidR="0057749B" w:rsidRPr="003B5577" w:rsidRDefault="003B5577">
      <w:pPr>
        <w:rPr>
          <w:rFonts w:ascii="Arial" w:hAnsi="Arial" w:cs="Arial"/>
          <w:noProof/>
          <w:lang w:val="sr-Cyrl-CS"/>
        </w:rPr>
      </w:pPr>
      <w:r>
        <w:rPr>
          <w:rFonts w:ascii="Arial" w:hAnsi="Arial" w:cs="Arial"/>
          <w:noProof/>
          <w:color w:val="17365D"/>
          <w:lang w:val="sr-Cyrl-CS"/>
        </w:rPr>
        <w:t>Никшић</w:t>
      </w:r>
      <w:r w:rsidR="0057749B" w:rsidRPr="003B5577">
        <w:rPr>
          <w:rFonts w:ascii="Arial" w:hAnsi="Arial" w:cs="Arial"/>
          <w:noProof/>
          <w:color w:val="17365D"/>
          <w:lang w:val="sr-Cyrl-CS"/>
        </w:rPr>
        <w:t xml:space="preserve">, </w:t>
      </w:r>
      <w:r w:rsidR="00727085" w:rsidRPr="003B5577">
        <w:rPr>
          <w:rFonts w:ascii="Arial" w:hAnsi="Arial" w:cs="Arial"/>
          <w:noProof/>
          <w:color w:val="17365D"/>
          <w:lang w:val="sr-Cyrl-CS"/>
        </w:rPr>
        <w:t>3</w:t>
      </w:r>
      <w:r w:rsidR="00490EEA">
        <w:rPr>
          <w:rFonts w:ascii="Arial" w:hAnsi="Arial" w:cs="Arial"/>
          <w:noProof/>
          <w:color w:val="17365D"/>
          <w:lang w:val="sr-Cyrl-CS"/>
        </w:rPr>
        <w:t>0</w:t>
      </w:r>
      <w:r w:rsidR="0057749B" w:rsidRPr="003B5577">
        <w:rPr>
          <w:rFonts w:ascii="Arial" w:hAnsi="Arial" w:cs="Arial"/>
          <w:noProof/>
          <w:color w:val="17365D"/>
          <w:lang w:val="sr-Cyrl-CS"/>
        </w:rPr>
        <w:t>.</w:t>
      </w:r>
      <w:r w:rsidR="006041AE">
        <w:rPr>
          <w:rFonts w:ascii="Arial" w:hAnsi="Arial" w:cs="Arial"/>
          <w:noProof/>
          <w:color w:val="17365D"/>
          <w:lang w:val="sr-Latn-ME"/>
        </w:rPr>
        <w:t>8</w:t>
      </w:r>
      <w:r w:rsidR="0057749B" w:rsidRPr="003B5577">
        <w:rPr>
          <w:rFonts w:ascii="Arial" w:hAnsi="Arial" w:cs="Arial"/>
          <w:noProof/>
          <w:color w:val="17365D"/>
          <w:lang w:val="sr-Cyrl-CS"/>
        </w:rPr>
        <w:t>.202</w:t>
      </w:r>
      <w:r w:rsidR="00727085" w:rsidRPr="003B5577">
        <w:rPr>
          <w:rFonts w:ascii="Arial" w:hAnsi="Arial" w:cs="Arial"/>
          <w:noProof/>
          <w:color w:val="17365D"/>
          <w:lang w:val="sr-Cyrl-CS"/>
        </w:rPr>
        <w:t>2</w:t>
      </w:r>
      <w:r w:rsidR="0057749B" w:rsidRPr="003B5577">
        <w:rPr>
          <w:rFonts w:ascii="Arial" w:hAnsi="Arial" w:cs="Arial"/>
          <w:noProof/>
          <w:color w:val="17365D"/>
          <w:lang w:val="sr-Cyrl-CS"/>
        </w:rPr>
        <w:t>.</w:t>
      </w:r>
      <w:r w:rsidR="00490EEA">
        <w:rPr>
          <w:rFonts w:ascii="Arial" w:hAnsi="Arial" w:cs="Arial"/>
          <w:noProof/>
          <w:color w:val="17365D"/>
          <w:lang w:val="sr-Cyrl-CS"/>
        </w:rPr>
        <w:t xml:space="preserve"> </w:t>
      </w:r>
      <w:r>
        <w:rPr>
          <w:rFonts w:ascii="Arial" w:hAnsi="Arial" w:cs="Arial"/>
          <w:noProof/>
          <w:color w:val="17365D"/>
          <w:lang w:val="sr-Cyrl-CS"/>
        </w:rPr>
        <w:t>год</w:t>
      </w:r>
      <w:r w:rsidR="00BA04F9">
        <w:rPr>
          <w:rFonts w:ascii="Arial" w:hAnsi="Arial" w:cs="Arial"/>
          <w:noProof/>
          <w:color w:val="17365D"/>
          <w:lang w:val="sr-Cyrl-CS"/>
        </w:rPr>
        <w:t>ине</w:t>
      </w:r>
      <w:r w:rsidR="0057749B" w:rsidRPr="003B5577">
        <w:rPr>
          <w:rFonts w:ascii="Arial" w:hAnsi="Arial" w:cs="Arial"/>
          <w:noProof/>
          <w:color w:val="17365D"/>
          <w:lang w:val="sr-Cyrl-CS"/>
        </w:rPr>
        <w:tab/>
      </w:r>
      <w:r w:rsidR="0057749B" w:rsidRPr="003B5577">
        <w:rPr>
          <w:rFonts w:ascii="Arial" w:hAnsi="Arial" w:cs="Arial"/>
          <w:noProof/>
          <w:color w:val="17365D"/>
          <w:lang w:val="sr-Cyrl-CS"/>
        </w:rPr>
        <w:tab/>
      </w:r>
      <w:r w:rsidR="0057749B" w:rsidRPr="003B5577">
        <w:rPr>
          <w:rFonts w:ascii="Arial" w:hAnsi="Arial" w:cs="Arial"/>
          <w:noProof/>
          <w:color w:val="17365D"/>
          <w:lang w:val="sr-Cyrl-CS"/>
        </w:rPr>
        <w:tab/>
      </w:r>
      <w:r w:rsidR="0057749B" w:rsidRPr="003B5577">
        <w:rPr>
          <w:rFonts w:ascii="Arial" w:hAnsi="Arial" w:cs="Arial"/>
          <w:noProof/>
          <w:color w:val="17365D"/>
          <w:lang w:val="sr-Cyrl-CS"/>
        </w:rPr>
        <w:tab/>
        <w:t xml:space="preserve">        </w:t>
      </w:r>
      <w:r w:rsidR="00727085" w:rsidRPr="003B5577">
        <w:rPr>
          <w:rFonts w:ascii="Arial" w:hAnsi="Arial" w:cs="Arial"/>
          <w:noProof/>
          <w:color w:val="17365D"/>
          <w:lang w:val="sr-Cyrl-CS"/>
        </w:rPr>
        <w:t xml:space="preserve">    </w:t>
      </w:r>
      <w:r w:rsidR="00490EEA">
        <w:rPr>
          <w:rFonts w:ascii="Arial" w:hAnsi="Arial" w:cs="Arial"/>
          <w:noProof/>
          <w:color w:val="17365D"/>
          <w:lang w:val="sr-Cyrl-CS"/>
        </w:rPr>
        <w:t xml:space="preserve">    </w:t>
      </w:r>
      <w:r w:rsidR="00393F62">
        <w:rPr>
          <w:rFonts w:ascii="Arial" w:hAnsi="Arial" w:cs="Arial"/>
          <w:noProof/>
          <w:color w:val="17365D"/>
          <w:lang w:val="sr-Cyrl-CS"/>
        </w:rPr>
        <w:t xml:space="preserve">  </w:t>
      </w:r>
      <w:r w:rsidR="00024B31" w:rsidRPr="003B5577">
        <w:rPr>
          <w:rFonts w:ascii="Arial" w:hAnsi="Arial" w:cs="Arial"/>
          <w:noProof/>
          <w:color w:val="17365D"/>
          <w:lang w:val="sr-Cyrl-CS"/>
        </w:rPr>
        <w:t xml:space="preserve"> </w:t>
      </w:r>
      <w:r>
        <w:rPr>
          <w:rFonts w:ascii="Arial" w:hAnsi="Arial" w:cs="Arial"/>
          <w:noProof/>
          <w:color w:val="17365D"/>
          <w:lang w:val="sr-Cyrl-CS"/>
        </w:rPr>
        <w:t>Дејан</w:t>
      </w:r>
      <w:r w:rsidR="00727085" w:rsidRPr="003B5577">
        <w:rPr>
          <w:rFonts w:ascii="Arial" w:hAnsi="Arial" w:cs="Arial"/>
          <w:noProof/>
          <w:color w:val="17365D"/>
          <w:lang w:val="sr-Cyrl-CS"/>
        </w:rPr>
        <w:t xml:space="preserve"> </w:t>
      </w:r>
      <w:r>
        <w:rPr>
          <w:rFonts w:ascii="Arial" w:hAnsi="Arial" w:cs="Arial"/>
          <w:noProof/>
          <w:color w:val="17365D"/>
          <w:lang w:val="sr-Cyrl-CS"/>
        </w:rPr>
        <w:t>Ивановић</w:t>
      </w:r>
      <w:r w:rsidR="00393F62">
        <w:rPr>
          <w:rFonts w:ascii="Arial" w:hAnsi="Arial" w:cs="Arial"/>
          <w:noProof/>
          <w:color w:val="17365D"/>
          <w:lang w:val="sr-Cyrl-CS"/>
        </w:rPr>
        <w:t>, с.р.</w:t>
      </w:r>
      <w:r w:rsidR="0057749B" w:rsidRPr="003B5577">
        <w:rPr>
          <w:rFonts w:ascii="Arial" w:hAnsi="Arial" w:cs="Arial"/>
          <w:noProof/>
          <w:color w:val="17365D"/>
          <w:lang w:val="sr-Cyrl-CS"/>
        </w:rPr>
        <w:tab/>
      </w:r>
      <w:r w:rsidR="0057749B" w:rsidRPr="003B5577">
        <w:rPr>
          <w:rFonts w:ascii="Arial" w:hAnsi="Arial" w:cs="Arial"/>
          <w:noProof/>
          <w:lang w:val="sr-Cyrl-CS"/>
        </w:rPr>
        <w:tab/>
      </w:r>
      <w:r w:rsidR="0057749B" w:rsidRPr="003B5577">
        <w:rPr>
          <w:rFonts w:ascii="Arial" w:hAnsi="Arial" w:cs="Arial"/>
          <w:noProof/>
          <w:lang w:val="sr-Cyrl-CS"/>
        </w:rPr>
        <w:tab/>
      </w:r>
      <w:r w:rsidR="0057749B" w:rsidRPr="003B5577">
        <w:rPr>
          <w:rFonts w:ascii="Arial" w:hAnsi="Arial" w:cs="Arial"/>
          <w:noProof/>
          <w:lang w:val="sr-Cyrl-CS"/>
        </w:rPr>
        <w:tab/>
      </w:r>
      <w:r w:rsidR="0057749B" w:rsidRPr="003B5577">
        <w:rPr>
          <w:rFonts w:ascii="Arial" w:hAnsi="Arial" w:cs="Arial"/>
          <w:noProof/>
          <w:lang w:val="sr-Cyrl-CS"/>
        </w:rPr>
        <w:tab/>
      </w:r>
      <w:r w:rsidR="0057749B" w:rsidRPr="003B5577">
        <w:rPr>
          <w:rFonts w:ascii="Arial" w:hAnsi="Arial" w:cs="Arial"/>
          <w:noProof/>
          <w:lang w:val="sr-Cyrl-CS"/>
        </w:rPr>
        <w:tab/>
      </w:r>
      <w:r w:rsidR="0057749B" w:rsidRPr="003B5577">
        <w:rPr>
          <w:rFonts w:ascii="Arial" w:hAnsi="Arial" w:cs="Arial"/>
          <w:noProof/>
          <w:lang w:val="sr-Cyrl-CS"/>
        </w:rPr>
        <w:tab/>
      </w:r>
      <w:r w:rsidR="0057749B" w:rsidRPr="003B5577">
        <w:rPr>
          <w:rFonts w:ascii="Arial" w:hAnsi="Arial" w:cs="Arial"/>
          <w:noProof/>
          <w:lang w:val="sr-Cyrl-CS"/>
        </w:rPr>
        <w:tab/>
      </w:r>
    </w:p>
    <w:p w:rsidR="0057749B" w:rsidRPr="003B5577" w:rsidRDefault="0057749B">
      <w:pPr>
        <w:rPr>
          <w:rFonts w:ascii="Arial" w:hAnsi="Arial" w:cs="Arial"/>
          <w:noProof/>
          <w:lang w:val="sr-Cyrl-CS"/>
        </w:rPr>
      </w:pPr>
    </w:p>
    <w:sectPr w:rsidR="0057749B" w:rsidRPr="003B5577" w:rsidSect="0072708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4ABC" w:rsidRDefault="00484ABC" w:rsidP="00BA7396">
      <w:r>
        <w:separator/>
      </w:r>
    </w:p>
  </w:endnote>
  <w:endnote w:type="continuationSeparator" w:id="0">
    <w:p w:rsidR="00484ABC" w:rsidRDefault="00484ABC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6AA6" w:rsidRDefault="00836AA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6AA6" w:rsidRDefault="00836AA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6AA6" w:rsidRDefault="00836A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4ABC" w:rsidRDefault="00484ABC" w:rsidP="00BA7396">
      <w:r>
        <w:separator/>
      </w:r>
    </w:p>
  </w:footnote>
  <w:footnote w:type="continuationSeparator" w:id="0">
    <w:p w:rsidR="00484ABC" w:rsidRDefault="00484ABC" w:rsidP="00BA73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6AA6" w:rsidRDefault="00836AA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6AA6" w:rsidRDefault="00836AA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6AA6" w:rsidRDefault="00836AA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6223"/>
    <w:multiLevelType w:val="multilevel"/>
    <w:tmpl w:val="4B160838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3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6D6F77"/>
    <w:multiLevelType w:val="multilevel"/>
    <w:tmpl w:val="4B160838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">
    <w:nsid w:val="13A02868"/>
    <w:multiLevelType w:val="multilevel"/>
    <w:tmpl w:val="CC2E7A72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8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9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1F5D2C"/>
    <w:multiLevelType w:val="multilevel"/>
    <w:tmpl w:val="68E2201A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13">
    <w:nsid w:val="2E3D0805"/>
    <w:multiLevelType w:val="multilevel"/>
    <w:tmpl w:val="A050BA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4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90A173F"/>
    <w:multiLevelType w:val="multilevel"/>
    <w:tmpl w:val="4B160838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8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E1509B"/>
    <w:multiLevelType w:val="multilevel"/>
    <w:tmpl w:val="03C4C128"/>
    <w:lvl w:ilvl="0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2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0"/>
  </w:num>
  <w:num w:numId="4">
    <w:abstractNumId w:val="18"/>
  </w:num>
  <w:num w:numId="5">
    <w:abstractNumId w:val="4"/>
  </w:num>
  <w:num w:numId="6">
    <w:abstractNumId w:val="1"/>
  </w:num>
  <w:num w:numId="7">
    <w:abstractNumId w:val="11"/>
  </w:num>
  <w:num w:numId="8">
    <w:abstractNumId w:val="14"/>
  </w:num>
  <w:num w:numId="9">
    <w:abstractNumId w:val="21"/>
  </w:num>
  <w:num w:numId="10">
    <w:abstractNumId w:val="16"/>
  </w:num>
  <w:num w:numId="11">
    <w:abstractNumId w:val="5"/>
  </w:num>
  <w:num w:numId="12">
    <w:abstractNumId w:val="9"/>
  </w:num>
  <w:num w:numId="13">
    <w:abstractNumId w:val="15"/>
  </w:num>
  <w:num w:numId="14">
    <w:abstractNumId w:val="15"/>
  </w:num>
  <w:num w:numId="15">
    <w:abstractNumId w:val="8"/>
  </w:num>
  <w:num w:numId="16">
    <w:abstractNumId w:val="20"/>
  </w:num>
  <w:num w:numId="17">
    <w:abstractNumId w:val="13"/>
  </w:num>
  <w:num w:numId="18">
    <w:abstractNumId w:val="6"/>
  </w:num>
  <w:num w:numId="19">
    <w:abstractNumId w:val="2"/>
  </w:num>
  <w:num w:numId="20">
    <w:abstractNumId w:val="17"/>
  </w:num>
  <w:num w:numId="21">
    <w:abstractNumId w:val="12"/>
  </w:num>
  <w:num w:numId="22">
    <w:abstractNumId w:val="19"/>
  </w:num>
  <w:num w:numId="23">
    <w:abstractNumId w:val="7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12321"/>
    <w:rsid w:val="00024B31"/>
    <w:rsid w:val="00032902"/>
    <w:rsid w:val="00033473"/>
    <w:rsid w:val="00043CCD"/>
    <w:rsid w:val="000511F0"/>
    <w:rsid w:val="000562D6"/>
    <w:rsid w:val="000629D8"/>
    <w:rsid w:val="00067FCF"/>
    <w:rsid w:val="000716AC"/>
    <w:rsid w:val="00075306"/>
    <w:rsid w:val="000A496F"/>
    <w:rsid w:val="000D61C3"/>
    <w:rsid w:val="000D7E32"/>
    <w:rsid w:val="000E5392"/>
    <w:rsid w:val="000E7E95"/>
    <w:rsid w:val="000E7FBD"/>
    <w:rsid w:val="000F05ED"/>
    <w:rsid w:val="000F273A"/>
    <w:rsid w:val="000F42E1"/>
    <w:rsid w:val="00110589"/>
    <w:rsid w:val="0012033E"/>
    <w:rsid w:val="00121DC3"/>
    <w:rsid w:val="001225FB"/>
    <w:rsid w:val="00136E1D"/>
    <w:rsid w:val="00154647"/>
    <w:rsid w:val="00162BB1"/>
    <w:rsid w:val="001A56D1"/>
    <w:rsid w:val="001A5B9E"/>
    <w:rsid w:val="001C7348"/>
    <w:rsid w:val="001D0BF0"/>
    <w:rsid w:val="001D3648"/>
    <w:rsid w:val="001E1794"/>
    <w:rsid w:val="001E3E69"/>
    <w:rsid w:val="001F4328"/>
    <w:rsid w:val="001F6009"/>
    <w:rsid w:val="002072BA"/>
    <w:rsid w:val="002251D6"/>
    <w:rsid w:val="00235BF5"/>
    <w:rsid w:val="002378F3"/>
    <w:rsid w:val="002449FB"/>
    <w:rsid w:val="00244B91"/>
    <w:rsid w:val="00267C7D"/>
    <w:rsid w:val="002703B6"/>
    <w:rsid w:val="002711EF"/>
    <w:rsid w:val="00271A2C"/>
    <w:rsid w:val="00282840"/>
    <w:rsid w:val="00284A91"/>
    <w:rsid w:val="00294662"/>
    <w:rsid w:val="00295023"/>
    <w:rsid w:val="002A6869"/>
    <w:rsid w:val="002D7074"/>
    <w:rsid w:val="002E7569"/>
    <w:rsid w:val="00304A2A"/>
    <w:rsid w:val="00310915"/>
    <w:rsid w:val="00322389"/>
    <w:rsid w:val="00322F4B"/>
    <w:rsid w:val="00357476"/>
    <w:rsid w:val="00357C20"/>
    <w:rsid w:val="003855E9"/>
    <w:rsid w:val="00386D1D"/>
    <w:rsid w:val="00392F99"/>
    <w:rsid w:val="00393F62"/>
    <w:rsid w:val="00395587"/>
    <w:rsid w:val="00397C9D"/>
    <w:rsid w:val="003A1706"/>
    <w:rsid w:val="003B5577"/>
    <w:rsid w:val="003E2C66"/>
    <w:rsid w:val="003E5BF1"/>
    <w:rsid w:val="003F334E"/>
    <w:rsid w:val="004210ED"/>
    <w:rsid w:val="004365AF"/>
    <w:rsid w:val="00462498"/>
    <w:rsid w:val="0047459A"/>
    <w:rsid w:val="00484ABC"/>
    <w:rsid w:val="00490EEA"/>
    <w:rsid w:val="00494A64"/>
    <w:rsid w:val="004A4396"/>
    <w:rsid w:val="004B549B"/>
    <w:rsid w:val="004B5D4D"/>
    <w:rsid w:val="004B6374"/>
    <w:rsid w:val="004D3BA5"/>
    <w:rsid w:val="004E1351"/>
    <w:rsid w:val="004E62A1"/>
    <w:rsid w:val="004F37B9"/>
    <w:rsid w:val="004F4F9C"/>
    <w:rsid w:val="00503500"/>
    <w:rsid w:val="00504237"/>
    <w:rsid w:val="0054756C"/>
    <w:rsid w:val="005571C1"/>
    <w:rsid w:val="005604C1"/>
    <w:rsid w:val="0057749B"/>
    <w:rsid w:val="005805F3"/>
    <w:rsid w:val="00582938"/>
    <w:rsid w:val="005926E5"/>
    <w:rsid w:val="005B291D"/>
    <w:rsid w:val="005C4266"/>
    <w:rsid w:val="005D43E5"/>
    <w:rsid w:val="005E318D"/>
    <w:rsid w:val="005E5AF7"/>
    <w:rsid w:val="005E6229"/>
    <w:rsid w:val="005F00B7"/>
    <w:rsid w:val="005F03ED"/>
    <w:rsid w:val="005F283F"/>
    <w:rsid w:val="005F45A5"/>
    <w:rsid w:val="005F5DA3"/>
    <w:rsid w:val="005F6D49"/>
    <w:rsid w:val="00601210"/>
    <w:rsid w:val="006041AE"/>
    <w:rsid w:val="006129CD"/>
    <w:rsid w:val="00615760"/>
    <w:rsid w:val="00617EAB"/>
    <w:rsid w:val="00641E4C"/>
    <w:rsid w:val="00641FD4"/>
    <w:rsid w:val="0066272B"/>
    <w:rsid w:val="006664AB"/>
    <w:rsid w:val="006710AA"/>
    <w:rsid w:val="00673F68"/>
    <w:rsid w:val="00681DE1"/>
    <w:rsid w:val="006950A7"/>
    <w:rsid w:val="006A1B2C"/>
    <w:rsid w:val="006A3B25"/>
    <w:rsid w:val="006A3B76"/>
    <w:rsid w:val="006B4020"/>
    <w:rsid w:val="006C4C22"/>
    <w:rsid w:val="006C4F93"/>
    <w:rsid w:val="006E488D"/>
    <w:rsid w:val="006E4E97"/>
    <w:rsid w:val="006F1605"/>
    <w:rsid w:val="006F2902"/>
    <w:rsid w:val="00702CFF"/>
    <w:rsid w:val="00703364"/>
    <w:rsid w:val="007043B6"/>
    <w:rsid w:val="00705E35"/>
    <w:rsid w:val="00717098"/>
    <w:rsid w:val="00721692"/>
    <w:rsid w:val="00721DB9"/>
    <w:rsid w:val="00721E1A"/>
    <w:rsid w:val="00722885"/>
    <w:rsid w:val="00727085"/>
    <w:rsid w:val="00733149"/>
    <w:rsid w:val="00736E8D"/>
    <w:rsid w:val="00741A35"/>
    <w:rsid w:val="00755B66"/>
    <w:rsid w:val="00762C49"/>
    <w:rsid w:val="00773D3A"/>
    <w:rsid w:val="00781DC6"/>
    <w:rsid w:val="007849D1"/>
    <w:rsid w:val="007909A0"/>
    <w:rsid w:val="007A1C7D"/>
    <w:rsid w:val="007A562E"/>
    <w:rsid w:val="007C12EB"/>
    <w:rsid w:val="007C5D18"/>
    <w:rsid w:val="007D05DC"/>
    <w:rsid w:val="007F11BC"/>
    <w:rsid w:val="00806786"/>
    <w:rsid w:val="008169A7"/>
    <w:rsid w:val="008301C9"/>
    <w:rsid w:val="008322D4"/>
    <w:rsid w:val="00833765"/>
    <w:rsid w:val="00836AA6"/>
    <w:rsid w:val="0084050A"/>
    <w:rsid w:val="00840889"/>
    <w:rsid w:val="0085327D"/>
    <w:rsid w:val="008542E3"/>
    <w:rsid w:val="00854AFE"/>
    <w:rsid w:val="00871235"/>
    <w:rsid w:val="00891957"/>
    <w:rsid w:val="008A2781"/>
    <w:rsid w:val="008B09E9"/>
    <w:rsid w:val="008C0535"/>
    <w:rsid w:val="008C666D"/>
    <w:rsid w:val="008E4862"/>
    <w:rsid w:val="008E6C79"/>
    <w:rsid w:val="008F0E7B"/>
    <w:rsid w:val="0091493A"/>
    <w:rsid w:val="0094506F"/>
    <w:rsid w:val="009535C3"/>
    <w:rsid w:val="00960A46"/>
    <w:rsid w:val="00972845"/>
    <w:rsid w:val="00981466"/>
    <w:rsid w:val="009874EB"/>
    <w:rsid w:val="009A1663"/>
    <w:rsid w:val="009B430B"/>
    <w:rsid w:val="009F3FA9"/>
    <w:rsid w:val="00A05B4A"/>
    <w:rsid w:val="00A07773"/>
    <w:rsid w:val="00A12569"/>
    <w:rsid w:val="00A15167"/>
    <w:rsid w:val="00A251DD"/>
    <w:rsid w:val="00A265F9"/>
    <w:rsid w:val="00A27C31"/>
    <w:rsid w:val="00A34E9B"/>
    <w:rsid w:val="00A71595"/>
    <w:rsid w:val="00A84A49"/>
    <w:rsid w:val="00AA117E"/>
    <w:rsid w:val="00AC029C"/>
    <w:rsid w:val="00AC6578"/>
    <w:rsid w:val="00AD100C"/>
    <w:rsid w:val="00AE5F4D"/>
    <w:rsid w:val="00B14F81"/>
    <w:rsid w:val="00B25D29"/>
    <w:rsid w:val="00B2646E"/>
    <w:rsid w:val="00B3542B"/>
    <w:rsid w:val="00B40AA1"/>
    <w:rsid w:val="00B535B4"/>
    <w:rsid w:val="00B672BB"/>
    <w:rsid w:val="00B7089B"/>
    <w:rsid w:val="00BA039A"/>
    <w:rsid w:val="00BA04F9"/>
    <w:rsid w:val="00BA7396"/>
    <w:rsid w:val="00BA7877"/>
    <w:rsid w:val="00BD4282"/>
    <w:rsid w:val="00BE11B9"/>
    <w:rsid w:val="00BF43F4"/>
    <w:rsid w:val="00C06EC3"/>
    <w:rsid w:val="00C111D8"/>
    <w:rsid w:val="00C179F9"/>
    <w:rsid w:val="00C32E83"/>
    <w:rsid w:val="00C40B38"/>
    <w:rsid w:val="00C450DD"/>
    <w:rsid w:val="00C458F1"/>
    <w:rsid w:val="00C5148C"/>
    <w:rsid w:val="00C549B4"/>
    <w:rsid w:val="00C630C7"/>
    <w:rsid w:val="00C72668"/>
    <w:rsid w:val="00C75227"/>
    <w:rsid w:val="00C75DF0"/>
    <w:rsid w:val="00C773E3"/>
    <w:rsid w:val="00C87DA2"/>
    <w:rsid w:val="00D014FE"/>
    <w:rsid w:val="00D06D2A"/>
    <w:rsid w:val="00D25692"/>
    <w:rsid w:val="00D2720B"/>
    <w:rsid w:val="00D27C82"/>
    <w:rsid w:val="00D36EDF"/>
    <w:rsid w:val="00D4308A"/>
    <w:rsid w:val="00D505D4"/>
    <w:rsid w:val="00D708E8"/>
    <w:rsid w:val="00D77412"/>
    <w:rsid w:val="00D775A9"/>
    <w:rsid w:val="00D87041"/>
    <w:rsid w:val="00D87CB1"/>
    <w:rsid w:val="00D94B5F"/>
    <w:rsid w:val="00DA6EEA"/>
    <w:rsid w:val="00DB1891"/>
    <w:rsid w:val="00DB7DAA"/>
    <w:rsid w:val="00E3478E"/>
    <w:rsid w:val="00E41D49"/>
    <w:rsid w:val="00E54555"/>
    <w:rsid w:val="00E54AEA"/>
    <w:rsid w:val="00E57AB2"/>
    <w:rsid w:val="00E61671"/>
    <w:rsid w:val="00E721E9"/>
    <w:rsid w:val="00E80201"/>
    <w:rsid w:val="00E8076E"/>
    <w:rsid w:val="00E860B4"/>
    <w:rsid w:val="00E95789"/>
    <w:rsid w:val="00EC58BD"/>
    <w:rsid w:val="00ED0AF4"/>
    <w:rsid w:val="00ED0F74"/>
    <w:rsid w:val="00ED4766"/>
    <w:rsid w:val="00EF1D5B"/>
    <w:rsid w:val="00F06F77"/>
    <w:rsid w:val="00F14603"/>
    <w:rsid w:val="00F1558B"/>
    <w:rsid w:val="00F155D0"/>
    <w:rsid w:val="00F20105"/>
    <w:rsid w:val="00F34423"/>
    <w:rsid w:val="00F4621D"/>
    <w:rsid w:val="00F640B1"/>
    <w:rsid w:val="00F71067"/>
    <w:rsid w:val="00F72683"/>
    <w:rsid w:val="00F7323E"/>
    <w:rsid w:val="00F7433F"/>
    <w:rsid w:val="00F829CD"/>
    <w:rsid w:val="00FA6472"/>
    <w:rsid w:val="00FB5EE2"/>
    <w:rsid w:val="00FB6BD5"/>
    <w:rsid w:val="00FB7CBA"/>
    <w:rsid w:val="00FC2A13"/>
    <w:rsid w:val="00FF1494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DDCDF6BA-19C7-4DCF-BEE8-ADD2A182D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eastAsia="Calibri" w:hAnsi="Arial"/>
      <w:b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locked/>
    <w:rsid w:val="00BA7396"/>
    <w:rPr>
      <w:rFonts w:ascii="Arial" w:hAnsi="Arial" w:cs="Times New Roman"/>
      <w:b/>
      <w:sz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eastAsia="Calibri" w:hAnsi="Arial"/>
      <w:sz w:val="16"/>
      <w:szCs w:val="16"/>
    </w:rPr>
  </w:style>
  <w:style w:type="character" w:customStyle="1" w:styleId="FootnoteTextChar">
    <w:name w:val="Footnote Text Char"/>
    <w:link w:val="FootnoteText"/>
    <w:uiPriority w:val="99"/>
    <w:semiHidden/>
    <w:locked/>
    <w:rsid w:val="00BA7396"/>
    <w:rPr>
      <w:rFonts w:ascii="Arial" w:hAnsi="Arial" w:cs="Times New Roman"/>
      <w:sz w:val="16"/>
      <w:lang w:val="en-GB" w:eastAsia="en-GB"/>
    </w:rPr>
  </w:style>
  <w:style w:type="character" w:styleId="FootnoteReference">
    <w:name w:val="footnote reference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uiPriority w:val="99"/>
    <w:rsid w:val="005F03ED"/>
    <w:rPr>
      <w:rFonts w:ascii="Arial" w:hAnsi="Arial"/>
      <w:vanish/>
      <w:sz w:val="18"/>
    </w:rPr>
  </w:style>
  <w:style w:type="table" w:styleId="LightGrid-Accent5">
    <w:name w:val="Light Grid Accent 5"/>
    <w:basedOn w:val="TableNormal"/>
    <w:uiPriority w:val="99"/>
    <w:rsid w:val="000511F0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7FCF"/>
    <w:rPr>
      <w:rFonts w:ascii="Tahoma" w:hAnsi="Tahoma" w:cs="Times New Roman"/>
      <w:sz w:val="16"/>
      <w:lang w:val="en-GB" w:eastAsia="en-GB"/>
    </w:rPr>
  </w:style>
  <w:style w:type="character" w:styleId="CommentReference">
    <w:name w:val="annotation reference"/>
    <w:uiPriority w:val="99"/>
    <w:semiHidden/>
    <w:rsid w:val="001D0BF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rFonts w:eastAsia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1D0BF0"/>
    <w:rPr>
      <w:rFonts w:ascii="Garamond" w:hAnsi="Garamond" w:cs="Times New Roman"/>
      <w:sz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link w:val="CommentSubject"/>
    <w:uiPriority w:val="99"/>
    <w:semiHidden/>
    <w:locked/>
    <w:rsid w:val="001D0BF0"/>
    <w:rPr>
      <w:rFonts w:ascii="Garamond" w:hAnsi="Garamond" w:cs="Times New Roman"/>
      <w:b/>
      <w:sz w:val="20"/>
      <w:lang w:val="en-GB" w:eastAsia="en-GB"/>
    </w:rPr>
  </w:style>
  <w:style w:type="character" w:styleId="Emphasis">
    <w:name w:val="Emphasis"/>
    <w:uiPriority w:val="99"/>
    <w:qFormat/>
    <w:locked/>
    <w:rsid w:val="00B672BB"/>
    <w:rPr>
      <w:rFonts w:cs="Times New Roman"/>
      <w:i/>
    </w:rPr>
  </w:style>
  <w:style w:type="paragraph" w:styleId="Header">
    <w:name w:val="header"/>
    <w:basedOn w:val="Normal"/>
    <w:link w:val="HeaderChar"/>
    <w:uiPriority w:val="99"/>
    <w:unhideWhenUsed/>
    <w:rsid w:val="003B5577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3B5577"/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3B5577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3B5577"/>
    <w:rPr>
      <w:rFonts w:ascii="Garamond" w:eastAsia="Times New Roman" w:hAnsi="Garamond"/>
      <w:bCs/>
      <w:sz w:val="24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5736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6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1278</Words>
  <Characters>728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Marusic</dc:creator>
  <cp:keywords/>
  <dc:description/>
  <cp:lastModifiedBy>Microsoft account</cp:lastModifiedBy>
  <cp:revision>19</cp:revision>
  <cp:lastPrinted>2022-09-06T11:08:00Z</cp:lastPrinted>
  <dcterms:created xsi:type="dcterms:W3CDTF">2021-01-14T07:46:00Z</dcterms:created>
  <dcterms:modified xsi:type="dcterms:W3CDTF">2022-09-06T11:12:00Z</dcterms:modified>
</cp:coreProperties>
</file>